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85" w:type="dxa"/>
        <w:tblLayout w:type="fixed"/>
        <w:tblLook w:val="04A0" w:firstRow="1" w:lastRow="0" w:firstColumn="1" w:lastColumn="0" w:noHBand="0" w:noVBand="1"/>
      </w:tblPr>
      <w:tblGrid>
        <w:gridCol w:w="8217"/>
        <w:gridCol w:w="1134"/>
        <w:gridCol w:w="1134"/>
      </w:tblGrid>
      <w:tr w:rsidR="003915DF" w:rsidRPr="00B45093" w14:paraId="33274D59" w14:textId="77777777" w:rsidTr="00B45093">
        <w:trPr>
          <w:trHeight w:val="360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0F0F0"/>
            <w:noWrap/>
            <w:vAlign w:val="center"/>
            <w:hideMark/>
          </w:tcPr>
          <w:p w14:paraId="4AE0502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Nam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0F0F0"/>
            <w:noWrap/>
            <w:vAlign w:val="center"/>
            <w:hideMark/>
          </w:tcPr>
          <w:p w14:paraId="1A7087F8" w14:textId="77777777" w:rsidR="003915DF" w:rsidRPr="00B45093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B45093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No. of interviews</w:t>
            </w:r>
          </w:p>
          <w:p w14:paraId="6A1D02B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0F0F0"/>
            <w:noWrap/>
            <w:vAlign w:val="center"/>
            <w:hideMark/>
          </w:tcPr>
          <w:p w14:paraId="75FE2D9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</w:pPr>
            <w:r w:rsidRPr="00B45093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No. of r</w:t>
            </w:r>
            <w:r w:rsidRPr="00055A8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GB"/>
                <w14:ligatures w14:val="none"/>
              </w:rPr>
              <w:t>eferences</w:t>
            </w:r>
          </w:p>
        </w:tc>
      </w:tr>
      <w:tr w:rsidR="003915DF" w:rsidRPr="00B45093" w14:paraId="0358F4E5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5CF2D5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Quick fire (checklist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80C4769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A1C864D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6</w:t>
            </w:r>
          </w:p>
        </w:tc>
      </w:tr>
      <w:tr w:rsidR="003915DF" w:rsidRPr="00B45093" w14:paraId="55B1CD1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6B79C28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Quick fire (training intervention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CEE6F64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2342664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5</w:t>
            </w:r>
          </w:p>
        </w:tc>
      </w:tr>
      <w:tr w:rsidR="003915DF" w:rsidRPr="00B45093" w14:paraId="58A04A7A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11550C2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Quick fire (targets and quot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9C7E9C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561810B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8</w:t>
            </w:r>
          </w:p>
        </w:tc>
      </w:tr>
      <w:tr w:rsidR="003915DF" w:rsidRPr="00B45093" w14:paraId="3E6C1601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8560F1A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Magic wand answe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88E17B0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E2F7A1A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8</w:t>
            </w:r>
          </w:p>
        </w:tc>
      </w:tr>
      <w:tr w:rsidR="003915DF" w:rsidRPr="00B45093" w14:paraId="58B7CA8B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395070B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Data and numerical diversity, role of evidenc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73C134E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6BD56CC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54</w:t>
            </w:r>
          </w:p>
        </w:tc>
      </w:tr>
      <w:tr w:rsidR="003915DF" w:rsidRPr="00B45093" w14:paraId="3D6D6901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DE208D8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Policy agents, who leads the direction of trave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37A11DA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D0B8154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57</w:t>
            </w:r>
          </w:p>
        </w:tc>
      </w:tr>
      <w:tr w:rsidR="003915DF" w:rsidRPr="00B45093" w14:paraId="2F668227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9621E0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Gender equity, has not improved or problems persis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42619FB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4BF713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6</w:t>
            </w:r>
          </w:p>
        </w:tc>
      </w:tr>
      <w:tr w:rsidR="003915DF" w:rsidRPr="00B45093" w14:paraId="50976E0E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A9BD6BB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On-screen represent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7897F21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0DEDB80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7</w:t>
            </w:r>
          </w:p>
        </w:tc>
      </w:tr>
      <w:tr w:rsidR="003915DF" w:rsidRPr="00B45093" w14:paraId="642B5168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C65DD89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Finance, funding and budge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AF0B16D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ED38894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41</w:t>
            </w:r>
          </w:p>
        </w:tc>
      </w:tr>
      <w:tr w:rsidR="003915DF" w:rsidRPr="00B45093" w14:paraId="3B647F47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CDEF319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Gender equity, has impro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020EAA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9D64010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3</w:t>
            </w:r>
          </w:p>
        </w:tc>
      </w:tr>
      <w:tr w:rsidR="003915DF" w:rsidRPr="00B45093" w14:paraId="5BF88232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9739BFD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Intersectionality and diversity within divers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334008C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D05A0D8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63</w:t>
            </w:r>
          </w:p>
        </w:tc>
      </w:tr>
      <w:tr w:rsidR="003915DF" w:rsidRPr="00B45093" w14:paraId="2C02F5EB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7A78F27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Policies and interventions, need for a sustainable approa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22BC6F4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47C34D1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9</w:t>
            </w:r>
          </w:p>
        </w:tc>
      </w:tr>
      <w:tr w:rsidR="003915DF" w:rsidRPr="00B45093" w14:paraId="15E9CB6A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8A0F07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Other characteristics, race, ethnicity and migration backgroun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136ED7D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3419479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8</w:t>
            </w:r>
          </w:p>
        </w:tc>
      </w:tr>
      <w:tr w:rsidR="003915DF" w:rsidRPr="00B45093" w14:paraId="13375E8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52D52BC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Business case, is important rational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6CBDD18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5EDEA04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1</w:t>
            </w:r>
          </w:p>
        </w:tc>
      </w:tr>
      <w:tr w:rsidR="003915DF" w:rsidRPr="00B45093" w14:paraId="18AC7DC2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E31B73C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Training and mentorship, nega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44F44F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016E06C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3</w:t>
            </w:r>
          </w:p>
        </w:tc>
      </w:tr>
      <w:tr w:rsidR="003915DF" w:rsidRPr="00B45093" w14:paraId="3CA4EE0E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C612BE2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Problems (what is wrong), existence of elite networks and nepotis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6DD3D9E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09198F0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3</w:t>
            </w:r>
          </w:p>
        </w:tc>
      </w:tr>
      <w:tr w:rsidR="003915DF" w:rsidRPr="00B45093" w14:paraId="03E3A19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E4D51C6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Rationales, moral and ethica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746E5BC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5E817BE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6</w:t>
            </w:r>
          </w:p>
        </w:tc>
      </w:tr>
      <w:tr w:rsidR="003915DF" w:rsidRPr="00B45093" w14:paraId="0B3F329D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EBA5E2A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Complaints and grie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EBB625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5B7E7A9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9</w:t>
            </w:r>
          </w:p>
        </w:tc>
      </w:tr>
      <w:tr w:rsidR="003915DF" w:rsidRPr="00B45093" w14:paraId="143F5D92" w14:textId="77777777" w:rsidTr="003915DF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28559F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Policies and interventions, rhetoric vs. action</w:t>
            </w:r>
          </w:p>
        </w:tc>
        <w:tc>
          <w:tcPr>
            <w:tcW w:w="1134" w:type="dxa"/>
            <w:tcBorders>
              <w:top w:val="nil"/>
              <w:left w:val="nil"/>
              <w:right w:val="single" w:sz="4" w:space="0" w:color="FFFFFF"/>
            </w:tcBorders>
            <w:shd w:val="clear" w:color="auto" w:fill="auto"/>
            <w:noWrap/>
            <w:hideMark/>
          </w:tcPr>
          <w:p w14:paraId="20D87980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right w:val="single" w:sz="4" w:space="0" w:color="FFFFFF"/>
            </w:tcBorders>
            <w:shd w:val="clear" w:color="auto" w:fill="auto"/>
            <w:noWrap/>
            <w:hideMark/>
          </w:tcPr>
          <w:p w14:paraId="2BB9DC26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2</w:t>
            </w:r>
          </w:p>
        </w:tc>
      </w:tr>
      <w:tr w:rsidR="003915DF" w:rsidRPr="00B45093" w14:paraId="6DC39AFE" w14:textId="77777777" w:rsidTr="003915DF">
        <w:trPr>
          <w:trHeight w:val="288"/>
        </w:trPr>
        <w:tc>
          <w:tcPr>
            <w:tcW w:w="8217" w:type="dxa"/>
            <w:shd w:val="clear" w:color="auto" w:fill="auto"/>
            <w:noWrap/>
            <w:hideMark/>
          </w:tcPr>
          <w:p w14:paraId="5DF5739E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Areas of intervention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C615C7A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E25734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6</w:t>
            </w:r>
          </w:p>
        </w:tc>
      </w:tr>
      <w:tr w:rsidR="003915DF" w:rsidRPr="00B45093" w14:paraId="0889AD56" w14:textId="77777777" w:rsidTr="003915DF">
        <w:trPr>
          <w:trHeight w:val="288"/>
        </w:trPr>
        <w:tc>
          <w:tcPr>
            <w:tcW w:w="8217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41DF152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Box-ticking, frequent or common</w:t>
            </w:r>
          </w:p>
        </w:tc>
        <w:tc>
          <w:tcPr>
            <w:tcW w:w="1134" w:type="dxa"/>
            <w:tcBorders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BBF91C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  <w:tc>
          <w:tcPr>
            <w:tcW w:w="1134" w:type="dxa"/>
            <w:tcBorders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F479771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6</w:t>
            </w:r>
          </w:p>
        </w:tc>
      </w:tr>
      <w:tr w:rsidR="003915DF" w:rsidRPr="00B45093" w14:paraId="0B4DD856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4CB6335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Box-ticking, infrequent or uncomm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9A9AD1D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D630899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8</w:t>
            </w:r>
          </w:p>
        </w:tc>
      </w:tr>
      <w:tr w:rsidR="003915DF" w:rsidRPr="00B45093" w14:paraId="062CA18C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4710D5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Change, happens because campaign groups (mainly white women) kick up a fus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01ABCD8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CCB814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2</w:t>
            </w:r>
          </w:p>
        </w:tc>
      </w:tr>
      <w:tr w:rsidR="003915DF" w:rsidRPr="00B45093" w14:paraId="67A701E2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93E3645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Obstacles and barriers, industry fragmented and need for a joined up approa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2B50108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4F5756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6</w:t>
            </w:r>
          </w:p>
        </w:tc>
      </w:tr>
      <w:tr w:rsidR="003915DF" w:rsidRPr="00B45093" w14:paraId="3B59E43C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D001DC9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Other issues, historical facto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88363F6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39EBA32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1</w:t>
            </w:r>
          </w:p>
        </w:tc>
      </w:tr>
      <w:tr w:rsidR="003915DF" w:rsidRPr="00B45093" w14:paraId="1C22101B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295A3F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Senior roles, women represented in senior rol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1C12B14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A9E760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6</w:t>
            </w:r>
          </w:p>
        </w:tc>
      </w:tr>
      <w:tr w:rsidR="003915DF" w:rsidRPr="00B45093" w14:paraId="3751EEE7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1D0AC6E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Work and employment practices, flexible working arrangements (including job shar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D73E2E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1D3D9AA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9</w:t>
            </w:r>
          </w:p>
        </w:tc>
      </w:tr>
      <w:tr w:rsidR="003915DF" w:rsidRPr="00B45093" w14:paraId="5F0634EA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D46EAD6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Box-ticking, nega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4ABF93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483CAC1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8</w:t>
            </w:r>
          </w:p>
        </w:tc>
      </w:tr>
      <w:tr w:rsidR="003915DF" w:rsidRPr="00B45093" w14:paraId="019FA3BE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C28D6F1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Change, happens because of peer pressure, good for their reput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5CA9E8A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930D672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0</w:t>
            </w:r>
          </w:p>
        </w:tc>
      </w:tr>
      <w:tr w:rsidR="003915DF" w:rsidRPr="00B45093" w14:paraId="4AF2DC1D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45958B5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Commissioning policies or quotas, nega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2AD09CC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35DA795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1</w:t>
            </w:r>
          </w:p>
        </w:tc>
      </w:tr>
      <w:tr w:rsidR="003915DF" w:rsidRPr="00B45093" w14:paraId="77468EA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1F32E55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Finance, incentiv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9455F00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55A60F7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31</w:t>
            </w:r>
          </w:p>
        </w:tc>
      </w:tr>
      <w:tr w:rsidR="003915DF" w:rsidRPr="00B45093" w14:paraId="6D4C2BE6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8DBECAB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Other characteristics, caring responsibil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8133EF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562E084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26</w:t>
            </w:r>
          </w:p>
        </w:tc>
      </w:tr>
      <w:tr w:rsidR="003915DF" w:rsidRPr="00B45093" w14:paraId="15A5F9E6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E3D11D0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Other issues, covid-19 pandemic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7E12AC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4323849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5</w:t>
            </w:r>
          </w:p>
        </w:tc>
      </w:tr>
      <w:tr w:rsidR="003915DF" w:rsidRPr="00B45093" w14:paraId="4303148D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B70BAE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Policy agents, nega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EC01626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A1E99E7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</w:tr>
      <w:tr w:rsidR="003915DF" w:rsidRPr="00B45093" w14:paraId="6A8B457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83832B2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Rationales, legal and regulator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EFDCFD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A1AA079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2</w:t>
            </w:r>
          </w:p>
        </w:tc>
      </w:tr>
      <w:tr w:rsidR="003915DF" w:rsidRPr="00B45093" w14:paraId="7C3AE55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BF46AF3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Senior roles, nega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AB7D71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9C4C15D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</w:tr>
      <w:tr w:rsidR="003915DF" w:rsidRPr="00B45093" w14:paraId="60CFF3CF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A7D7BFE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Training and mentorship, need for more train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B0AB86F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552493A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5</w:t>
            </w:r>
          </w:p>
        </w:tc>
      </w:tr>
      <w:tr w:rsidR="003915DF" w:rsidRPr="00B45093" w14:paraId="749C8F8B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4C93FD1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Business case, positive view (gender equity good for busines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7A1F2D1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AED171C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4</w:t>
            </w:r>
          </w:p>
        </w:tc>
      </w:tr>
      <w:tr w:rsidR="003915DF" w:rsidRPr="00B45093" w14:paraId="5B8429AA" w14:textId="77777777" w:rsidTr="003915DF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hideMark/>
          </w:tcPr>
          <w:p w14:paraId="353BC9CC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Commissioning policies or quotas, posi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hideMark/>
          </w:tcPr>
          <w:p w14:paraId="51B96C27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hideMark/>
          </w:tcPr>
          <w:p w14:paraId="5176F43A" w14:textId="77777777" w:rsidR="003915DF" w:rsidRPr="003915DF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</w:pPr>
            <w:r w:rsidRPr="003915DF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GB"/>
                <w14:ligatures w14:val="none"/>
              </w:rPr>
              <w:t>17</w:t>
            </w:r>
          </w:p>
        </w:tc>
      </w:tr>
      <w:tr w:rsidR="003915DF" w:rsidRPr="00B45093" w14:paraId="5FC655F6" w14:textId="77777777" w:rsidTr="003915DF">
        <w:trPr>
          <w:trHeight w:val="288"/>
        </w:trPr>
        <w:tc>
          <w:tcPr>
            <w:tcW w:w="8217" w:type="dxa"/>
            <w:tcBorders>
              <w:top w:val="single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83F3B5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Change, following high-profile ev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CD5727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395400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</w:tr>
      <w:tr w:rsidR="003915DF" w:rsidRPr="00B45093" w14:paraId="28C14A05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6DC9D2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Gender conceptualised, how gender is understood (eg. distinction between gender and women, gender and parenting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885B26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C197C4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4</w:t>
            </w:r>
          </w:p>
        </w:tc>
      </w:tr>
      <w:tr w:rsidR="003915DF" w:rsidRPr="00B45093" w14:paraId="05243A16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A416B7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bstacles and barriers, priorities always shift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AC4C9A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A78536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</w:tr>
      <w:tr w:rsidR="003915DF" w:rsidRPr="00B45093" w14:paraId="1D3E42CD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9D5232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characteristics, social class or capita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0B25BB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5767A4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5</w:t>
            </w:r>
          </w:p>
        </w:tc>
      </w:tr>
      <w:tr w:rsidR="003915DF" w:rsidRPr="00B45093" w14:paraId="1F47CDD8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89564B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issues, comparisons with other industries or countr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646EF0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A4C619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6</w:t>
            </w:r>
          </w:p>
        </w:tc>
      </w:tr>
      <w:tr w:rsidR="003915DF" w:rsidRPr="00B45093" w14:paraId="1CF93E63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0B0ACF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 xml:space="preserve">Training and mentorship, </w:t>
            </w:r>
            <w:proofErr w:type="spellStart"/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sucessful</w:t>
            </w:r>
            <w:proofErr w:type="spellEnd"/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 xml:space="preserve"> (if funded and designed well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4E83CD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C74193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7</w:t>
            </w:r>
          </w:p>
        </w:tc>
      </w:tr>
      <w:tr w:rsidR="003915DF" w:rsidRPr="00B45093" w14:paraId="5C18EC58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0DB0DC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Awards and recognition, posi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EACF69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C7C000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</w:tr>
      <w:tr w:rsidR="003915DF" w:rsidRPr="00B45093" w14:paraId="03D3745F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32FDED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Data and numerical diversity, nega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E847CA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BAFD6E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4</w:t>
            </w:r>
          </w:p>
        </w:tc>
      </w:tr>
      <w:tr w:rsidR="003915DF" w:rsidRPr="00B45093" w14:paraId="17D9E4B5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22412F0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characteristics, ag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CF7646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9D33D0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</w:tr>
      <w:tr w:rsidR="003915DF" w:rsidRPr="00B45093" w14:paraId="71B56F3C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D27A41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issues, education and young peopl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4CE998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4E509C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5</w:t>
            </w:r>
          </w:p>
        </w:tc>
      </w:tr>
      <w:tr w:rsidR="003915DF" w:rsidRPr="00B45093" w14:paraId="2900255E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8793D5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lastRenderedPageBreak/>
              <w:t>Policies and interventions, carrot not stick approach is most effectiv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E3420A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0D4A66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</w:tr>
      <w:tr w:rsidR="003915DF" w:rsidRPr="00B45093" w14:paraId="3838E8E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5A6554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enforceability, accountability and complianc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9232FC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5EBF59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4</w:t>
            </w:r>
          </w:p>
        </w:tc>
      </w:tr>
      <w:tr w:rsidR="003915DF" w:rsidRPr="00B45093" w14:paraId="6E7C94E5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A4C0AA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need money behind the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242C5D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6ABF90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</w:tr>
      <w:tr w:rsidR="003915DF" w:rsidRPr="00B45093" w14:paraId="69A23120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C6906D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Change, happens because of demands and expectations of younger generatio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438EE8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7238B4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</w:tr>
      <w:tr w:rsidR="003915DF" w:rsidRPr="00B45093" w14:paraId="34DCCEC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E4383C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Change, resistance to chang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F23130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F9DD40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</w:tr>
      <w:tr w:rsidR="003915DF" w:rsidRPr="00B45093" w14:paraId="5B705367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5F4F91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Gender equity, imagined as a zero-sum game (pie with finite slice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204B08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8F6498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</w:tr>
      <w:tr w:rsidR="003915DF" w:rsidRPr="00B45093" w14:paraId="2640C3B6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F3C848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bstacles and barriers, adding more 'diverse people' not enoug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FB6629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2F1832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0</w:t>
            </w:r>
          </w:p>
        </w:tc>
      </w:tr>
      <w:tr w:rsidR="003915DF" w:rsidRPr="00B45093" w14:paraId="618811E3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DA0E97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bstacles and barriers, bias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1297DF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FD1DFE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</w:tr>
      <w:tr w:rsidR="003915DF" w:rsidRPr="00B45093" w14:paraId="64D47458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C23114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characteristics, disability and mental healt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85B76A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7E41A5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</w:tr>
      <w:tr w:rsidR="003915DF" w:rsidRPr="00B45093" w14:paraId="333336A7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58038E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issues, regulation of the industr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3139CB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2708F3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</w:tr>
      <w:tr w:rsidR="003915DF" w:rsidRPr="00B45093" w14:paraId="4D97C570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EC4804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roblems (what is wrong), freelance nature of the industr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37B26C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68C409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</w:tr>
      <w:tr w:rsidR="003915DF" w:rsidRPr="00B45093" w14:paraId="297351A5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27E43E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roblems (what is wrong), type of content people expected to mak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101176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1EB42E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4</w:t>
            </w:r>
          </w:p>
        </w:tc>
      </w:tr>
      <w:tr w:rsidR="003915DF" w:rsidRPr="00B45093" w14:paraId="2919FEA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80FEEB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Rationales, othe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646097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7E7224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</w:tr>
      <w:tr w:rsidR="003915DF" w:rsidRPr="00B45093" w14:paraId="75BC2B57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54AAA0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Work and employment practices, attrition and retention of wom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C6A91B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F64B68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</w:tr>
      <w:tr w:rsidR="003915DF" w:rsidRPr="00B45093" w14:paraId="44D44E9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ED7ACE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Awards and recognition, nega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311F7E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3606A2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</w:tr>
      <w:tr w:rsidR="003915DF" w:rsidRPr="00B45093" w14:paraId="03C08E78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FD74E6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Business case, women as audie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1E74F3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1D782C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</w:tr>
      <w:tr w:rsidR="003915DF" w:rsidRPr="00B45093" w14:paraId="078F90BC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D264F5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Change, actions of key individual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1BE637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FFBBD0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4</w:t>
            </w:r>
          </w:p>
        </w:tc>
      </w:tr>
      <w:tr w:rsidR="003915DF" w:rsidRPr="00B45093" w14:paraId="53C7F05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9B031F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Finance, pay inequal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778ECD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5233C2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7</w:t>
            </w:r>
          </w:p>
        </w:tc>
      </w:tr>
      <w:tr w:rsidR="003915DF" w:rsidRPr="00B45093" w14:paraId="3DE8C96B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85C5F0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bstacles and barriers, hiring decisio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AB72B9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010570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0</w:t>
            </w:r>
          </w:p>
        </w:tc>
      </w:tr>
      <w:tr w:rsidR="003915DF" w:rsidRPr="00B45093" w14:paraId="3A92D35F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683E82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bstacles and barriers, structural issues not address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D6E420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9E7541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2</w:t>
            </w:r>
          </w:p>
        </w:tc>
      </w:tr>
      <w:tr w:rsidR="003915DF" w:rsidRPr="00B45093" w14:paraId="013A074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DC3C0A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bstacles and barriers, unio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9C271A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38FDDB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1</w:t>
            </w:r>
          </w:p>
        </w:tc>
      </w:tr>
      <w:tr w:rsidR="003915DF" w:rsidRPr="00B45093" w14:paraId="01D870AC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A361F6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characteristics, pregnancy and matern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95FD93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D1CB85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</w:tr>
      <w:tr w:rsidR="003915DF" w:rsidRPr="00B45093" w14:paraId="5CA7632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767173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issues, workplace cultur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8F2F45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B95CB5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</w:tr>
      <w:tr w:rsidR="003915DF" w:rsidRPr="00B45093" w14:paraId="1EEE94D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C93F47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backlash or resentment from m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316212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303415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</w:tr>
      <w:tr w:rsidR="003915DF" w:rsidRPr="00B45093" w14:paraId="58DDDE22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1D043E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have been successfu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DCA12A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C3A04F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2</w:t>
            </w:r>
          </w:p>
        </w:tc>
      </w:tr>
      <w:tr w:rsidR="003915DF" w:rsidRPr="00B45093" w14:paraId="7A0C355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29FAD2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things other than polic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2C33D4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71209B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</w:tr>
      <w:tr w:rsidR="003915DF" w:rsidRPr="00B45093" w14:paraId="59EA54C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166D50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y agents, posi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1070440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53AC02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</w:tr>
      <w:tr w:rsidR="003915DF" w:rsidRPr="00B45093" w14:paraId="34D2166C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DC37AD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Risk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F4C391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A36D68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3</w:t>
            </w:r>
          </w:p>
        </w:tc>
      </w:tr>
      <w:tr w:rsidR="003915DF" w:rsidRPr="00B45093" w14:paraId="0DDCF267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AB30B5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Senior roles, pipeline issues (including senior women bringing more women into production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1C70E3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C78B5A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</w:tr>
      <w:tr w:rsidR="003915DF" w:rsidRPr="00B45093" w14:paraId="3D32627D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04C182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Work and employment practices, bad pract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246AB7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C2CC94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</w:tr>
      <w:tr w:rsidR="003915DF" w:rsidRPr="00B45093" w14:paraId="22D739A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0F92A0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Bullying and harassment (inclusive of sexual harassment and violenc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1CD44F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ADBF1C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9</w:t>
            </w:r>
          </w:p>
        </w:tc>
      </w:tr>
      <w:tr w:rsidR="003915DF" w:rsidRPr="00B45093" w14:paraId="3230B34A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5CBD51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Change, technology and stream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7BBE01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D91171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0</w:t>
            </w:r>
          </w:p>
        </w:tc>
      </w:tr>
      <w:tr w:rsidR="003915DF" w:rsidRPr="00B45093" w14:paraId="18C30ACA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15AEC1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Gender conceptualised, roles in the industry are gender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820B9E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A89851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</w:tr>
      <w:tr w:rsidR="003915DF" w:rsidRPr="00B45093" w14:paraId="63DAE380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D81958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issues, technical rol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F52A4C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088315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0</w:t>
            </w:r>
          </w:p>
        </w:tc>
      </w:tr>
      <w:tr w:rsidR="003915DF" w:rsidRPr="00B45093" w14:paraId="4D02CFE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F56851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evalu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53D545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CD89CC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4</w:t>
            </w:r>
          </w:p>
        </w:tc>
      </w:tr>
      <w:tr w:rsidR="003915DF" w:rsidRPr="00B45093" w14:paraId="0ED7CBD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FEF0D3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that focus on a particular role (eg. director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0DABC3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2735D8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</w:tr>
      <w:tr w:rsidR="003915DF" w:rsidRPr="00B45093" w14:paraId="38ABA248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7B337F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Rationales, reputation manage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175EDA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42BA02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</w:tr>
      <w:tr w:rsidR="003915DF" w:rsidRPr="00B45093" w14:paraId="6A86F65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B7D664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Senior roles, women not represented in senior rol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4C9AA4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79642A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</w:tr>
      <w:tr w:rsidR="003915DF" w:rsidRPr="00B45093" w14:paraId="2C464A3E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6A5A8B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Box-ticking, posi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C4591E0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3FA16B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4</w:t>
            </w:r>
          </w:p>
        </w:tc>
      </w:tr>
      <w:tr w:rsidR="003915DF" w:rsidRPr="00B45093" w14:paraId="7A1189CA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F9AE53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Film industry, not understood as important by decision makers (government, funders etc.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459689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50F613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8</w:t>
            </w:r>
          </w:p>
        </w:tc>
      </w:tr>
      <w:tr w:rsidR="003915DF" w:rsidRPr="00B45093" w14:paraId="31543FEA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DE0128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bstacles and barriers, lack of diversity of thought, narrow ideas about equ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833A08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FA252E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</w:tr>
      <w:tr w:rsidR="003915DF" w:rsidRPr="00B45093" w14:paraId="0127AFB8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824CA7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characteristics, sexual orient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678755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639C42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4</w:t>
            </w:r>
          </w:p>
        </w:tc>
      </w:tr>
      <w:tr w:rsidR="003915DF" w:rsidRPr="00B45093" w14:paraId="5DF16DE1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A8CD040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Work and employment practices, economic matte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71E201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9C2B6F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</w:tr>
      <w:tr w:rsidR="003915DF" w:rsidRPr="00B45093" w14:paraId="24439020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211364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Business case, nega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95BAD4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D12C60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5D09B78D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EFCDB1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Business case, not foregrounded enough by the industr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56DD56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1A188C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7962443B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8D373F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Film industry, is harsh and negative environ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314991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8427A80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</w:tr>
      <w:tr w:rsidR="003915DF" w:rsidRPr="00B45093" w14:paraId="35474CC3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9E0936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bstacles and barriers, lack of time to do things right or implement chang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784B08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8746B5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</w:tr>
      <w:tr w:rsidR="003915DF" w:rsidRPr="00B45093" w14:paraId="1A65EEF0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B58B25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characteristics, tra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4BEF48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CB86E2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391E4CE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38C25D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good exampl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294428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CC83EC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</w:tr>
      <w:tr w:rsidR="003915DF" w:rsidRPr="00B45093" w14:paraId="3CBCED32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A796BF2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longer projec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F2F12E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BF6238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5</w:t>
            </w:r>
          </w:p>
        </w:tc>
      </w:tr>
      <w:tr w:rsidR="003915DF" w:rsidRPr="00B45093" w14:paraId="3E4B638D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6E46F21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roblems (what is wrong), women overqualified but not given opportunities or underpai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488284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67DAC6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2E87BE5B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D36EF4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lastRenderedPageBreak/>
              <w:t>Rationales, cultura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F86C64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0711D8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51E814D7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89E86D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Senior roles, posi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4A8DC5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D1B0DA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6C94B132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F744D0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Senior roles, women expected to replicate previous ways of working or past initiativ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BBBE5F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27278E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4</w:t>
            </w:r>
          </w:p>
        </w:tc>
      </w:tr>
      <w:tr w:rsidR="003915DF" w:rsidRPr="00B45093" w14:paraId="1BB78669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F5EBA5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Work and employment practices, received little attention, unclear what has been don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020242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C18BA80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5B928892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AAC2FA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Change, middle aged women were told they could have it all and are angr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AADEF4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DC0E15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277476EB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F8E3670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Change, will happen organically, things evolve over tim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DCB21A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4D701F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4DD7C5CB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A02E2B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Empowering interventions, negative vie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BBFB1E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418288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6</w:t>
            </w:r>
          </w:p>
        </w:tc>
      </w:tr>
      <w:tr w:rsidR="003915DF" w:rsidRPr="00B45093" w14:paraId="4DC5A8AD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9CBD52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Gender equity, mistaken belief the problem is sol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BBD6C9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CFCEAB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</w:tr>
      <w:tr w:rsidR="003915DF" w:rsidRPr="00B45093" w14:paraId="2DB73C2C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2E4DD2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bstacles and barriers, lack of industry knowledg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104CEA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07899F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</w:tr>
      <w:tr w:rsidR="003915DF" w:rsidRPr="00B45093" w14:paraId="6088BE27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98C3A9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bstacles and barriers, opportunities only available to those who are already successfu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3B10A63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9E8516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</w:tr>
      <w:tr w:rsidR="003915DF" w:rsidRPr="00B45093" w14:paraId="56D3FA63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8F3CC3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issues, academic work on the industr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BEF137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DCB2EE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</w:tr>
      <w:tr w:rsidR="003915DF" w:rsidRPr="00B45093" w14:paraId="793F44CE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D397BF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bad exampl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155579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20E4A2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</w:tr>
      <w:tr w:rsidR="003915DF" w:rsidRPr="00B45093" w14:paraId="4360B1BC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B3F8B1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targeted intervention requir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FC81D0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B0E019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08EF08AB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F8F60F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roblems (what is wrong), acknowledged and discussed (but action might not follow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A88FF7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4BD3034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</w:tr>
      <w:tr w:rsidR="003915DF" w:rsidRPr="00B45093" w14:paraId="6E9405F4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52C506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roblems (what is wrong), Quebec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0164A4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122D4A9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3BC17A78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3FB56630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Rationales, 50-50 argu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D1E25B7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7899B4FE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</w:tr>
      <w:tr w:rsidR="003915DF" w:rsidRPr="00B45093" w14:paraId="10F11A06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88433BA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Work and employment practices, employers will always select the best person for the jo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2C109C9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2A14C1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3</w:t>
            </w:r>
          </w:p>
        </w:tc>
      </w:tr>
      <w:tr w:rsidR="003915DF" w:rsidRPr="00B45093" w14:paraId="697D71E6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C8021D6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characteristics, reg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A9ED76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ABB2B6B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2</w:t>
            </w:r>
          </w:p>
        </w:tc>
      </w:tr>
      <w:tr w:rsidR="003915DF" w:rsidRPr="00B45093" w14:paraId="6A29EB6C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0C877015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Other issues, distribu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42E37BD8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2C12D95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</w:t>
            </w:r>
          </w:p>
        </w:tc>
      </w:tr>
      <w:tr w:rsidR="003915DF" w:rsidRPr="00B45093" w14:paraId="391F809E" w14:textId="77777777" w:rsidTr="00B45093">
        <w:trPr>
          <w:trHeight w:val="288"/>
        </w:trPr>
        <w:tc>
          <w:tcPr>
            <w:tcW w:w="821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5398D3C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Policies and interventions, can backfire or deliver unintended outcomes (gender neutral categorie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6BEC326D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hideMark/>
          </w:tcPr>
          <w:p w14:paraId="5F57748F" w14:textId="77777777" w:rsidR="003915DF" w:rsidRPr="00055A82" w:rsidRDefault="003915DF" w:rsidP="00055A82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</w:pPr>
            <w:r w:rsidRPr="00055A82">
              <w:rPr>
                <w:rFonts w:ascii="Arial" w:eastAsia="Times New Roman" w:hAnsi="Arial" w:cs="Arial"/>
                <w:kern w:val="0"/>
                <w:sz w:val="18"/>
                <w:szCs w:val="18"/>
                <w:lang w:eastAsia="en-GB"/>
                <w14:ligatures w14:val="none"/>
              </w:rPr>
              <w:t>1</w:t>
            </w:r>
          </w:p>
        </w:tc>
      </w:tr>
    </w:tbl>
    <w:p w14:paraId="0C3E1F37" w14:textId="77777777" w:rsidR="009E2E84" w:rsidRPr="00B45093" w:rsidRDefault="009E2E84" w:rsidP="00055A82">
      <w:pPr>
        <w:spacing w:after="0" w:line="240" w:lineRule="auto"/>
        <w:rPr>
          <w:rFonts w:ascii="Arial" w:hAnsi="Arial" w:cs="Arial"/>
          <w:sz w:val="18"/>
          <w:szCs w:val="18"/>
        </w:rPr>
      </w:pPr>
    </w:p>
    <w:sectPr w:rsidR="009E2E84" w:rsidRPr="00B45093" w:rsidSect="00055A8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LEwtDS3MDW0NDZV0lEKTi0uzszPAykwqgUAHZg0pCwAAAA="/>
  </w:docVars>
  <w:rsids>
    <w:rsidRoot w:val="003F2AE0"/>
    <w:rsid w:val="00055A82"/>
    <w:rsid w:val="002C4198"/>
    <w:rsid w:val="00332D26"/>
    <w:rsid w:val="003915DF"/>
    <w:rsid w:val="003F2AE0"/>
    <w:rsid w:val="008419EE"/>
    <w:rsid w:val="009E2E84"/>
    <w:rsid w:val="00B45093"/>
    <w:rsid w:val="00E4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DDD0E"/>
  <w15:chartTrackingRefBased/>
  <w15:docId w15:val="{2997E92E-6D3C-419B-A0FE-FF60E759E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3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1</Words>
  <Characters>5594</Characters>
  <Application>Microsoft Office Word</Application>
  <DocSecurity>0</DocSecurity>
  <Lines>46</Lines>
  <Paragraphs>13</Paragraphs>
  <ScaleCrop>false</ScaleCrop>
  <Company/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Guyan</dc:creator>
  <cp:keywords/>
  <dc:description/>
  <cp:lastModifiedBy>Kevin Guyan</cp:lastModifiedBy>
  <cp:revision>7</cp:revision>
  <dcterms:created xsi:type="dcterms:W3CDTF">2023-05-03T13:40:00Z</dcterms:created>
  <dcterms:modified xsi:type="dcterms:W3CDTF">2024-02-28T13:17:00Z</dcterms:modified>
</cp:coreProperties>
</file>